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4E46AE" w14:textId="5004D24B" w:rsidR="00B57ED7" w:rsidRDefault="00F47D6D" w:rsidP="006D40BD">
      <w:pPr>
        <w:pStyle w:val="Title"/>
        <w:jc w:val="both"/>
      </w:pPr>
      <w:r>
        <w:t xml:space="preserve">Machine Learning for Business </w:t>
      </w:r>
    </w:p>
    <w:p w14:paraId="64046761" w14:textId="327965C2" w:rsidR="00F47D6D" w:rsidRDefault="00F47D6D" w:rsidP="006D40BD">
      <w:pPr>
        <w:pStyle w:val="Subtitle"/>
        <w:jc w:val="both"/>
      </w:pPr>
      <w:r>
        <w:t>Shopee E-commerce</w:t>
      </w:r>
      <w:r w:rsidR="00C633D2">
        <w:t xml:space="preserve"> Platform</w:t>
      </w:r>
    </w:p>
    <w:p w14:paraId="2DEA85D9" w14:textId="191DA209" w:rsidR="00F47D6D" w:rsidRDefault="00F47D6D" w:rsidP="006D40BD">
      <w:pPr>
        <w:jc w:val="both"/>
      </w:pPr>
    </w:p>
    <w:p w14:paraId="20DE02B2" w14:textId="001A2ED3" w:rsidR="00F47D6D" w:rsidRDefault="00F47D6D" w:rsidP="006D40BD">
      <w:pPr>
        <w:jc w:val="both"/>
      </w:pPr>
    </w:p>
    <w:p w14:paraId="0783050F" w14:textId="4865D0F7" w:rsidR="00F47D6D" w:rsidRDefault="00F47D6D" w:rsidP="006D40BD">
      <w:pPr>
        <w:jc w:val="both"/>
      </w:pPr>
    </w:p>
    <w:p w14:paraId="050E64A6" w14:textId="1437DF17" w:rsidR="00F47D6D" w:rsidRDefault="00F47D6D" w:rsidP="006D40BD">
      <w:pPr>
        <w:jc w:val="both"/>
      </w:pPr>
    </w:p>
    <w:p w14:paraId="3E764455" w14:textId="5A283596" w:rsidR="00F47D6D" w:rsidRDefault="00F47D6D" w:rsidP="006D40BD">
      <w:pPr>
        <w:jc w:val="both"/>
      </w:pPr>
    </w:p>
    <w:p w14:paraId="539CAAFC" w14:textId="42BEF4F6" w:rsidR="00F47D6D" w:rsidRDefault="00F47D6D" w:rsidP="006D40BD">
      <w:pPr>
        <w:jc w:val="both"/>
      </w:pPr>
    </w:p>
    <w:p w14:paraId="32C8513E" w14:textId="49E18320" w:rsidR="0088562D" w:rsidRDefault="0088562D" w:rsidP="006D40BD">
      <w:pPr>
        <w:jc w:val="both"/>
      </w:pPr>
    </w:p>
    <w:p w14:paraId="6B704707" w14:textId="4D61C0AB" w:rsidR="0088562D" w:rsidRDefault="0088562D" w:rsidP="006D40BD">
      <w:pPr>
        <w:jc w:val="both"/>
      </w:pPr>
    </w:p>
    <w:sdt>
      <w:sdtPr>
        <w:rPr>
          <w:rFonts w:asciiTheme="minorHAnsi" w:eastAsiaTheme="minorHAnsi" w:hAnsiTheme="minorHAnsi" w:cstheme="minorBidi"/>
          <w:color w:val="auto"/>
          <w:sz w:val="22"/>
          <w:szCs w:val="22"/>
        </w:rPr>
        <w:id w:val="-1076274484"/>
        <w:docPartObj>
          <w:docPartGallery w:val="Table of Contents"/>
          <w:docPartUnique/>
        </w:docPartObj>
      </w:sdtPr>
      <w:sdtEndPr>
        <w:rPr>
          <w:b/>
          <w:bCs/>
          <w:noProof/>
        </w:rPr>
      </w:sdtEndPr>
      <w:sdtContent>
        <w:p w14:paraId="4E6E47C2" w14:textId="7C4E657E" w:rsidR="0088562D" w:rsidRDefault="0088562D" w:rsidP="006D40BD">
          <w:pPr>
            <w:pStyle w:val="TOCHeading"/>
            <w:jc w:val="both"/>
          </w:pPr>
          <w:r>
            <w:t>Contents</w:t>
          </w:r>
        </w:p>
        <w:p w14:paraId="670E2007" w14:textId="5F7739CB" w:rsidR="00B76926" w:rsidRDefault="0088562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3513264" w:history="1">
            <w:r w:rsidR="00B76926" w:rsidRPr="002F59B3">
              <w:rPr>
                <w:rStyle w:val="Hyperlink"/>
                <w:noProof/>
              </w:rPr>
              <w:t>Introduction</w:t>
            </w:r>
            <w:r w:rsidR="00B76926">
              <w:rPr>
                <w:noProof/>
                <w:webHidden/>
              </w:rPr>
              <w:tab/>
            </w:r>
            <w:r w:rsidR="00B76926">
              <w:rPr>
                <w:noProof/>
                <w:webHidden/>
              </w:rPr>
              <w:fldChar w:fldCharType="begin"/>
            </w:r>
            <w:r w:rsidR="00B76926">
              <w:rPr>
                <w:noProof/>
                <w:webHidden/>
              </w:rPr>
              <w:instrText xml:space="preserve"> PAGEREF _Toc63513264 \h </w:instrText>
            </w:r>
            <w:r w:rsidR="00B76926">
              <w:rPr>
                <w:noProof/>
                <w:webHidden/>
              </w:rPr>
            </w:r>
            <w:r w:rsidR="00B76926">
              <w:rPr>
                <w:noProof/>
                <w:webHidden/>
              </w:rPr>
              <w:fldChar w:fldCharType="separate"/>
            </w:r>
            <w:r w:rsidR="00B76926">
              <w:rPr>
                <w:noProof/>
                <w:webHidden/>
              </w:rPr>
              <w:t>2</w:t>
            </w:r>
            <w:r w:rsidR="00B76926">
              <w:rPr>
                <w:noProof/>
                <w:webHidden/>
              </w:rPr>
              <w:fldChar w:fldCharType="end"/>
            </w:r>
          </w:hyperlink>
        </w:p>
        <w:p w14:paraId="23EF91B3" w14:textId="5D217E77" w:rsidR="00B76926" w:rsidRDefault="00B76926">
          <w:pPr>
            <w:pStyle w:val="TOC2"/>
            <w:tabs>
              <w:tab w:val="right" w:leader="dot" w:pos="9350"/>
            </w:tabs>
            <w:rPr>
              <w:rFonts w:eastAsiaTheme="minorEastAsia"/>
              <w:noProof/>
            </w:rPr>
          </w:pPr>
          <w:hyperlink w:anchor="_Toc63513265" w:history="1">
            <w:r w:rsidRPr="002F59B3">
              <w:rPr>
                <w:rStyle w:val="Hyperlink"/>
                <w:noProof/>
              </w:rPr>
              <w:t>Background</w:t>
            </w:r>
            <w:r>
              <w:rPr>
                <w:noProof/>
                <w:webHidden/>
              </w:rPr>
              <w:tab/>
            </w:r>
            <w:r>
              <w:rPr>
                <w:noProof/>
                <w:webHidden/>
              </w:rPr>
              <w:fldChar w:fldCharType="begin"/>
            </w:r>
            <w:r>
              <w:rPr>
                <w:noProof/>
                <w:webHidden/>
              </w:rPr>
              <w:instrText xml:space="preserve"> PAGEREF _Toc63513265 \h </w:instrText>
            </w:r>
            <w:r>
              <w:rPr>
                <w:noProof/>
                <w:webHidden/>
              </w:rPr>
            </w:r>
            <w:r>
              <w:rPr>
                <w:noProof/>
                <w:webHidden/>
              </w:rPr>
              <w:fldChar w:fldCharType="separate"/>
            </w:r>
            <w:r>
              <w:rPr>
                <w:noProof/>
                <w:webHidden/>
              </w:rPr>
              <w:t>2</w:t>
            </w:r>
            <w:r>
              <w:rPr>
                <w:noProof/>
                <w:webHidden/>
              </w:rPr>
              <w:fldChar w:fldCharType="end"/>
            </w:r>
          </w:hyperlink>
        </w:p>
        <w:p w14:paraId="38B53BBF" w14:textId="400CDB19" w:rsidR="00B76926" w:rsidRDefault="00B76926">
          <w:pPr>
            <w:pStyle w:val="TOC3"/>
            <w:tabs>
              <w:tab w:val="right" w:leader="dot" w:pos="9350"/>
            </w:tabs>
            <w:rPr>
              <w:rFonts w:eastAsiaTheme="minorEastAsia"/>
              <w:noProof/>
            </w:rPr>
          </w:pPr>
          <w:hyperlink w:anchor="_Toc63513266" w:history="1">
            <w:r w:rsidRPr="002F59B3">
              <w:rPr>
                <w:rStyle w:val="Hyperlink"/>
                <w:noProof/>
              </w:rPr>
              <w:t>Market Prediction</w:t>
            </w:r>
            <w:r>
              <w:rPr>
                <w:noProof/>
                <w:webHidden/>
              </w:rPr>
              <w:tab/>
            </w:r>
            <w:r>
              <w:rPr>
                <w:noProof/>
                <w:webHidden/>
              </w:rPr>
              <w:fldChar w:fldCharType="begin"/>
            </w:r>
            <w:r>
              <w:rPr>
                <w:noProof/>
                <w:webHidden/>
              </w:rPr>
              <w:instrText xml:space="preserve"> PAGEREF _Toc63513266 \h </w:instrText>
            </w:r>
            <w:r>
              <w:rPr>
                <w:noProof/>
                <w:webHidden/>
              </w:rPr>
            </w:r>
            <w:r>
              <w:rPr>
                <w:noProof/>
                <w:webHidden/>
              </w:rPr>
              <w:fldChar w:fldCharType="separate"/>
            </w:r>
            <w:r>
              <w:rPr>
                <w:noProof/>
                <w:webHidden/>
              </w:rPr>
              <w:t>2</w:t>
            </w:r>
            <w:r>
              <w:rPr>
                <w:noProof/>
                <w:webHidden/>
              </w:rPr>
              <w:fldChar w:fldCharType="end"/>
            </w:r>
          </w:hyperlink>
        </w:p>
        <w:p w14:paraId="1BC1DF50" w14:textId="12704052" w:rsidR="00B76926" w:rsidRDefault="00B76926">
          <w:pPr>
            <w:pStyle w:val="TOC3"/>
            <w:tabs>
              <w:tab w:val="right" w:leader="dot" w:pos="9350"/>
            </w:tabs>
            <w:rPr>
              <w:rFonts w:eastAsiaTheme="minorEastAsia"/>
              <w:noProof/>
            </w:rPr>
          </w:pPr>
          <w:hyperlink w:anchor="_Toc63513267" w:history="1">
            <w:r w:rsidRPr="002F59B3">
              <w:rPr>
                <w:rStyle w:val="Hyperlink"/>
                <w:noProof/>
              </w:rPr>
              <w:t>Marketing and advertising</w:t>
            </w:r>
            <w:r>
              <w:rPr>
                <w:noProof/>
                <w:webHidden/>
              </w:rPr>
              <w:tab/>
            </w:r>
            <w:r>
              <w:rPr>
                <w:noProof/>
                <w:webHidden/>
              </w:rPr>
              <w:fldChar w:fldCharType="begin"/>
            </w:r>
            <w:r>
              <w:rPr>
                <w:noProof/>
                <w:webHidden/>
              </w:rPr>
              <w:instrText xml:space="preserve"> PAGEREF _Toc63513267 \h </w:instrText>
            </w:r>
            <w:r>
              <w:rPr>
                <w:noProof/>
                <w:webHidden/>
              </w:rPr>
            </w:r>
            <w:r>
              <w:rPr>
                <w:noProof/>
                <w:webHidden/>
              </w:rPr>
              <w:fldChar w:fldCharType="separate"/>
            </w:r>
            <w:r>
              <w:rPr>
                <w:noProof/>
                <w:webHidden/>
              </w:rPr>
              <w:t>3</w:t>
            </w:r>
            <w:r>
              <w:rPr>
                <w:noProof/>
                <w:webHidden/>
              </w:rPr>
              <w:fldChar w:fldCharType="end"/>
            </w:r>
          </w:hyperlink>
        </w:p>
        <w:p w14:paraId="77A0BA21" w14:textId="567B19CC" w:rsidR="00B76926" w:rsidRDefault="00B76926">
          <w:pPr>
            <w:pStyle w:val="TOC2"/>
            <w:tabs>
              <w:tab w:val="right" w:leader="dot" w:pos="9350"/>
            </w:tabs>
            <w:rPr>
              <w:rFonts w:eastAsiaTheme="minorEastAsia"/>
              <w:noProof/>
            </w:rPr>
          </w:pPr>
          <w:hyperlink w:anchor="_Toc63513268" w:history="1">
            <w:r w:rsidRPr="002F59B3">
              <w:rPr>
                <w:rStyle w:val="Hyperlink"/>
                <w:noProof/>
              </w:rPr>
              <w:t>Problem statement</w:t>
            </w:r>
            <w:r>
              <w:rPr>
                <w:noProof/>
                <w:webHidden/>
              </w:rPr>
              <w:tab/>
            </w:r>
            <w:r>
              <w:rPr>
                <w:noProof/>
                <w:webHidden/>
              </w:rPr>
              <w:fldChar w:fldCharType="begin"/>
            </w:r>
            <w:r>
              <w:rPr>
                <w:noProof/>
                <w:webHidden/>
              </w:rPr>
              <w:instrText xml:space="preserve"> PAGEREF _Toc63513268 \h </w:instrText>
            </w:r>
            <w:r>
              <w:rPr>
                <w:noProof/>
                <w:webHidden/>
              </w:rPr>
            </w:r>
            <w:r>
              <w:rPr>
                <w:noProof/>
                <w:webHidden/>
              </w:rPr>
              <w:fldChar w:fldCharType="separate"/>
            </w:r>
            <w:r>
              <w:rPr>
                <w:noProof/>
                <w:webHidden/>
              </w:rPr>
              <w:t>3</w:t>
            </w:r>
            <w:r>
              <w:rPr>
                <w:noProof/>
                <w:webHidden/>
              </w:rPr>
              <w:fldChar w:fldCharType="end"/>
            </w:r>
          </w:hyperlink>
        </w:p>
        <w:p w14:paraId="6C117B6C" w14:textId="2B209FF3" w:rsidR="00B76926" w:rsidRDefault="00B76926">
          <w:pPr>
            <w:pStyle w:val="TOC2"/>
            <w:tabs>
              <w:tab w:val="right" w:leader="dot" w:pos="9350"/>
            </w:tabs>
            <w:rPr>
              <w:rFonts w:eastAsiaTheme="minorEastAsia"/>
              <w:noProof/>
            </w:rPr>
          </w:pPr>
          <w:hyperlink w:anchor="_Toc63513269" w:history="1">
            <w:r w:rsidRPr="002F59B3">
              <w:rPr>
                <w:rStyle w:val="Hyperlink"/>
                <w:noProof/>
              </w:rPr>
              <w:t>Objectives</w:t>
            </w:r>
            <w:r>
              <w:rPr>
                <w:noProof/>
                <w:webHidden/>
              </w:rPr>
              <w:tab/>
            </w:r>
            <w:r>
              <w:rPr>
                <w:noProof/>
                <w:webHidden/>
              </w:rPr>
              <w:fldChar w:fldCharType="begin"/>
            </w:r>
            <w:r>
              <w:rPr>
                <w:noProof/>
                <w:webHidden/>
              </w:rPr>
              <w:instrText xml:space="preserve"> PAGEREF _Toc63513269 \h </w:instrText>
            </w:r>
            <w:r>
              <w:rPr>
                <w:noProof/>
                <w:webHidden/>
              </w:rPr>
            </w:r>
            <w:r>
              <w:rPr>
                <w:noProof/>
                <w:webHidden/>
              </w:rPr>
              <w:fldChar w:fldCharType="separate"/>
            </w:r>
            <w:r>
              <w:rPr>
                <w:noProof/>
                <w:webHidden/>
              </w:rPr>
              <w:t>3</w:t>
            </w:r>
            <w:r>
              <w:rPr>
                <w:noProof/>
                <w:webHidden/>
              </w:rPr>
              <w:fldChar w:fldCharType="end"/>
            </w:r>
          </w:hyperlink>
        </w:p>
        <w:p w14:paraId="75B8CCC0" w14:textId="3B216849" w:rsidR="00B76926" w:rsidRDefault="00B76926">
          <w:pPr>
            <w:pStyle w:val="TOC2"/>
            <w:tabs>
              <w:tab w:val="right" w:leader="dot" w:pos="9350"/>
            </w:tabs>
            <w:rPr>
              <w:rFonts w:eastAsiaTheme="minorEastAsia"/>
              <w:noProof/>
            </w:rPr>
          </w:pPr>
          <w:hyperlink w:anchor="_Toc63513270" w:history="1">
            <w:r w:rsidRPr="002F59B3">
              <w:rPr>
                <w:rStyle w:val="Hyperlink"/>
                <w:noProof/>
              </w:rPr>
              <w:t>Scope</w:t>
            </w:r>
            <w:r>
              <w:rPr>
                <w:noProof/>
                <w:webHidden/>
              </w:rPr>
              <w:tab/>
            </w:r>
            <w:r>
              <w:rPr>
                <w:noProof/>
                <w:webHidden/>
              </w:rPr>
              <w:fldChar w:fldCharType="begin"/>
            </w:r>
            <w:r>
              <w:rPr>
                <w:noProof/>
                <w:webHidden/>
              </w:rPr>
              <w:instrText xml:space="preserve"> PAGEREF _Toc63513270 \h </w:instrText>
            </w:r>
            <w:r>
              <w:rPr>
                <w:noProof/>
                <w:webHidden/>
              </w:rPr>
            </w:r>
            <w:r>
              <w:rPr>
                <w:noProof/>
                <w:webHidden/>
              </w:rPr>
              <w:fldChar w:fldCharType="separate"/>
            </w:r>
            <w:r>
              <w:rPr>
                <w:noProof/>
                <w:webHidden/>
              </w:rPr>
              <w:t>3</w:t>
            </w:r>
            <w:r>
              <w:rPr>
                <w:noProof/>
                <w:webHidden/>
              </w:rPr>
              <w:fldChar w:fldCharType="end"/>
            </w:r>
          </w:hyperlink>
        </w:p>
        <w:p w14:paraId="4D93DEF4" w14:textId="00A7A0C0" w:rsidR="00B76926" w:rsidRDefault="00B76926">
          <w:pPr>
            <w:pStyle w:val="TOC1"/>
            <w:tabs>
              <w:tab w:val="right" w:leader="dot" w:pos="9350"/>
            </w:tabs>
            <w:rPr>
              <w:rFonts w:eastAsiaTheme="minorEastAsia"/>
              <w:noProof/>
            </w:rPr>
          </w:pPr>
          <w:hyperlink w:anchor="_Toc63513271" w:history="1">
            <w:r w:rsidRPr="002F59B3">
              <w:rPr>
                <w:rStyle w:val="Hyperlink"/>
                <w:noProof/>
              </w:rPr>
              <w:t>Review of machine learning and AI in business (What are the current solutions)</w:t>
            </w:r>
            <w:r>
              <w:rPr>
                <w:noProof/>
                <w:webHidden/>
              </w:rPr>
              <w:tab/>
            </w:r>
            <w:r>
              <w:rPr>
                <w:noProof/>
                <w:webHidden/>
              </w:rPr>
              <w:fldChar w:fldCharType="begin"/>
            </w:r>
            <w:r>
              <w:rPr>
                <w:noProof/>
                <w:webHidden/>
              </w:rPr>
              <w:instrText xml:space="preserve"> PAGEREF _Toc63513271 \h </w:instrText>
            </w:r>
            <w:r>
              <w:rPr>
                <w:noProof/>
                <w:webHidden/>
              </w:rPr>
            </w:r>
            <w:r>
              <w:rPr>
                <w:noProof/>
                <w:webHidden/>
              </w:rPr>
              <w:fldChar w:fldCharType="separate"/>
            </w:r>
            <w:r>
              <w:rPr>
                <w:noProof/>
                <w:webHidden/>
              </w:rPr>
              <w:t>4</w:t>
            </w:r>
            <w:r>
              <w:rPr>
                <w:noProof/>
                <w:webHidden/>
              </w:rPr>
              <w:fldChar w:fldCharType="end"/>
            </w:r>
          </w:hyperlink>
        </w:p>
        <w:p w14:paraId="3CDD2490" w14:textId="57C5DE2F" w:rsidR="00B76926" w:rsidRDefault="00B76926">
          <w:pPr>
            <w:pStyle w:val="TOC1"/>
            <w:tabs>
              <w:tab w:val="right" w:leader="dot" w:pos="9350"/>
            </w:tabs>
            <w:rPr>
              <w:rFonts w:eastAsiaTheme="minorEastAsia"/>
              <w:noProof/>
            </w:rPr>
          </w:pPr>
          <w:hyperlink w:anchor="_Toc63513272" w:history="1">
            <w:r w:rsidRPr="002F59B3">
              <w:rPr>
                <w:rStyle w:val="Hyperlink"/>
                <w:noProof/>
              </w:rPr>
              <w:t>Methodology</w:t>
            </w:r>
            <w:r>
              <w:rPr>
                <w:noProof/>
                <w:webHidden/>
              </w:rPr>
              <w:tab/>
            </w:r>
            <w:r>
              <w:rPr>
                <w:noProof/>
                <w:webHidden/>
              </w:rPr>
              <w:fldChar w:fldCharType="begin"/>
            </w:r>
            <w:r>
              <w:rPr>
                <w:noProof/>
                <w:webHidden/>
              </w:rPr>
              <w:instrText xml:space="preserve"> PAGEREF _Toc63513272 \h </w:instrText>
            </w:r>
            <w:r>
              <w:rPr>
                <w:noProof/>
                <w:webHidden/>
              </w:rPr>
            </w:r>
            <w:r>
              <w:rPr>
                <w:noProof/>
                <w:webHidden/>
              </w:rPr>
              <w:fldChar w:fldCharType="separate"/>
            </w:r>
            <w:r>
              <w:rPr>
                <w:noProof/>
                <w:webHidden/>
              </w:rPr>
              <w:t>4</w:t>
            </w:r>
            <w:r>
              <w:rPr>
                <w:noProof/>
                <w:webHidden/>
              </w:rPr>
              <w:fldChar w:fldCharType="end"/>
            </w:r>
          </w:hyperlink>
        </w:p>
        <w:p w14:paraId="0AD06DB3" w14:textId="24605F9C" w:rsidR="00B76926" w:rsidRDefault="00B76926">
          <w:pPr>
            <w:pStyle w:val="TOC2"/>
            <w:tabs>
              <w:tab w:val="right" w:leader="dot" w:pos="9350"/>
            </w:tabs>
            <w:rPr>
              <w:rFonts w:eastAsiaTheme="minorEastAsia"/>
              <w:noProof/>
            </w:rPr>
          </w:pPr>
          <w:hyperlink w:anchor="_Toc63513273" w:history="1">
            <w:r w:rsidRPr="002F59B3">
              <w:rPr>
                <w:rStyle w:val="Hyperlink"/>
                <w:noProof/>
              </w:rPr>
              <w:t>Collect the Data</w:t>
            </w:r>
            <w:r>
              <w:rPr>
                <w:noProof/>
                <w:webHidden/>
              </w:rPr>
              <w:tab/>
            </w:r>
            <w:r>
              <w:rPr>
                <w:noProof/>
                <w:webHidden/>
              </w:rPr>
              <w:fldChar w:fldCharType="begin"/>
            </w:r>
            <w:r>
              <w:rPr>
                <w:noProof/>
                <w:webHidden/>
              </w:rPr>
              <w:instrText xml:space="preserve"> PAGEREF _Toc63513273 \h </w:instrText>
            </w:r>
            <w:r>
              <w:rPr>
                <w:noProof/>
                <w:webHidden/>
              </w:rPr>
            </w:r>
            <w:r>
              <w:rPr>
                <w:noProof/>
                <w:webHidden/>
              </w:rPr>
              <w:fldChar w:fldCharType="separate"/>
            </w:r>
            <w:r>
              <w:rPr>
                <w:noProof/>
                <w:webHidden/>
              </w:rPr>
              <w:t>4</w:t>
            </w:r>
            <w:r>
              <w:rPr>
                <w:noProof/>
                <w:webHidden/>
              </w:rPr>
              <w:fldChar w:fldCharType="end"/>
            </w:r>
          </w:hyperlink>
        </w:p>
        <w:p w14:paraId="790D2725" w14:textId="39FF3963" w:rsidR="00B76926" w:rsidRDefault="00B76926">
          <w:pPr>
            <w:pStyle w:val="TOC3"/>
            <w:tabs>
              <w:tab w:val="right" w:leader="dot" w:pos="9350"/>
            </w:tabs>
            <w:rPr>
              <w:rFonts w:eastAsiaTheme="minorEastAsia"/>
              <w:noProof/>
            </w:rPr>
          </w:pPr>
          <w:hyperlink w:anchor="_Toc63513274" w:history="1">
            <w:r w:rsidRPr="002F59B3">
              <w:rPr>
                <w:rStyle w:val="Hyperlink"/>
                <w:noProof/>
              </w:rPr>
              <w:t>Obtaining the coordination of clients</w:t>
            </w:r>
            <w:r>
              <w:rPr>
                <w:noProof/>
                <w:webHidden/>
              </w:rPr>
              <w:tab/>
            </w:r>
            <w:r>
              <w:rPr>
                <w:noProof/>
                <w:webHidden/>
              </w:rPr>
              <w:fldChar w:fldCharType="begin"/>
            </w:r>
            <w:r>
              <w:rPr>
                <w:noProof/>
                <w:webHidden/>
              </w:rPr>
              <w:instrText xml:space="preserve"> PAGEREF _Toc63513274 \h </w:instrText>
            </w:r>
            <w:r>
              <w:rPr>
                <w:noProof/>
                <w:webHidden/>
              </w:rPr>
            </w:r>
            <w:r>
              <w:rPr>
                <w:noProof/>
                <w:webHidden/>
              </w:rPr>
              <w:fldChar w:fldCharType="separate"/>
            </w:r>
            <w:r>
              <w:rPr>
                <w:noProof/>
                <w:webHidden/>
              </w:rPr>
              <w:t>4</w:t>
            </w:r>
            <w:r>
              <w:rPr>
                <w:noProof/>
                <w:webHidden/>
              </w:rPr>
              <w:fldChar w:fldCharType="end"/>
            </w:r>
          </w:hyperlink>
        </w:p>
        <w:p w14:paraId="08A39C59" w14:textId="3437ADFB" w:rsidR="00B76926" w:rsidRDefault="00B76926">
          <w:pPr>
            <w:pStyle w:val="TOC3"/>
            <w:tabs>
              <w:tab w:val="right" w:leader="dot" w:pos="9350"/>
            </w:tabs>
            <w:rPr>
              <w:rFonts w:eastAsiaTheme="minorEastAsia"/>
              <w:noProof/>
            </w:rPr>
          </w:pPr>
          <w:hyperlink w:anchor="_Toc63513275" w:history="1">
            <w:r w:rsidRPr="002F59B3">
              <w:rPr>
                <w:rStyle w:val="Hyperlink"/>
                <w:noProof/>
              </w:rPr>
              <w:t>Extracting the client’s gender using ML</w:t>
            </w:r>
            <w:r>
              <w:rPr>
                <w:noProof/>
                <w:webHidden/>
              </w:rPr>
              <w:tab/>
            </w:r>
            <w:r>
              <w:rPr>
                <w:noProof/>
                <w:webHidden/>
              </w:rPr>
              <w:fldChar w:fldCharType="begin"/>
            </w:r>
            <w:r>
              <w:rPr>
                <w:noProof/>
                <w:webHidden/>
              </w:rPr>
              <w:instrText xml:space="preserve"> PAGEREF _Toc63513275 \h </w:instrText>
            </w:r>
            <w:r>
              <w:rPr>
                <w:noProof/>
                <w:webHidden/>
              </w:rPr>
            </w:r>
            <w:r>
              <w:rPr>
                <w:noProof/>
                <w:webHidden/>
              </w:rPr>
              <w:fldChar w:fldCharType="separate"/>
            </w:r>
            <w:r>
              <w:rPr>
                <w:noProof/>
                <w:webHidden/>
              </w:rPr>
              <w:t>4</w:t>
            </w:r>
            <w:r>
              <w:rPr>
                <w:noProof/>
                <w:webHidden/>
              </w:rPr>
              <w:fldChar w:fldCharType="end"/>
            </w:r>
          </w:hyperlink>
        </w:p>
        <w:p w14:paraId="07B1B703" w14:textId="35DB5AA0" w:rsidR="00B76926" w:rsidRDefault="00B76926">
          <w:pPr>
            <w:pStyle w:val="TOC2"/>
            <w:tabs>
              <w:tab w:val="right" w:leader="dot" w:pos="9350"/>
            </w:tabs>
            <w:rPr>
              <w:rFonts w:eastAsiaTheme="minorEastAsia"/>
              <w:noProof/>
            </w:rPr>
          </w:pPr>
          <w:hyperlink w:anchor="_Toc63513276" w:history="1">
            <w:r w:rsidRPr="002F59B3">
              <w:rPr>
                <w:rStyle w:val="Hyperlink"/>
                <w:noProof/>
              </w:rPr>
              <w:t>Visualize the Data</w:t>
            </w:r>
            <w:r>
              <w:rPr>
                <w:noProof/>
                <w:webHidden/>
              </w:rPr>
              <w:tab/>
            </w:r>
            <w:r>
              <w:rPr>
                <w:noProof/>
                <w:webHidden/>
              </w:rPr>
              <w:fldChar w:fldCharType="begin"/>
            </w:r>
            <w:r>
              <w:rPr>
                <w:noProof/>
                <w:webHidden/>
              </w:rPr>
              <w:instrText xml:space="preserve"> PAGEREF _Toc63513276 \h </w:instrText>
            </w:r>
            <w:r>
              <w:rPr>
                <w:noProof/>
                <w:webHidden/>
              </w:rPr>
            </w:r>
            <w:r>
              <w:rPr>
                <w:noProof/>
                <w:webHidden/>
              </w:rPr>
              <w:fldChar w:fldCharType="separate"/>
            </w:r>
            <w:r>
              <w:rPr>
                <w:noProof/>
                <w:webHidden/>
              </w:rPr>
              <w:t>4</w:t>
            </w:r>
            <w:r>
              <w:rPr>
                <w:noProof/>
                <w:webHidden/>
              </w:rPr>
              <w:fldChar w:fldCharType="end"/>
            </w:r>
          </w:hyperlink>
        </w:p>
        <w:p w14:paraId="47C695CD" w14:textId="2EBE39BD" w:rsidR="00B76926" w:rsidRDefault="00B76926">
          <w:pPr>
            <w:pStyle w:val="TOC3"/>
            <w:tabs>
              <w:tab w:val="right" w:leader="dot" w:pos="9350"/>
            </w:tabs>
            <w:rPr>
              <w:rFonts w:eastAsiaTheme="minorEastAsia"/>
              <w:noProof/>
            </w:rPr>
          </w:pPr>
          <w:hyperlink w:anchor="_Toc63513277" w:history="1">
            <w:r w:rsidRPr="002F59B3">
              <w:rPr>
                <w:rStyle w:val="Hyperlink"/>
                <w:noProof/>
              </w:rPr>
              <w:t>Scatter plot for demonstration of market</w:t>
            </w:r>
            <w:r>
              <w:rPr>
                <w:noProof/>
                <w:webHidden/>
              </w:rPr>
              <w:tab/>
            </w:r>
            <w:r>
              <w:rPr>
                <w:noProof/>
                <w:webHidden/>
              </w:rPr>
              <w:fldChar w:fldCharType="begin"/>
            </w:r>
            <w:r>
              <w:rPr>
                <w:noProof/>
                <w:webHidden/>
              </w:rPr>
              <w:instrText xml:space="preserve"> PAGEREF _Toc63513277 \h </w:instrText>
            </w:r>
            <w:r>
              <w:rPr>
                <w:noProof/>
                <w:webHidden/>
              </w:rPr>
            </w:r>
            <w:r>
              <w:rPr>
                <w:noProof/>
                <w:webHidden/>
              </w:rPr>
              <w:fldChar w:fldCharType="separate"/>
            </w:r>
            <w:r>
              <w:rPr>
                <w:noProof/>
                <w:webHidden/>
              </w:rPr>
              <w:t>4</w:t>
            </w:r>
            <w:r>
              <w:rPr>
                <w:noProof/>
                <w:webHidden/>
              </w:rPr>
              <w:fldChar w:fldCharType="end"/>
            </w:r>
          </w:hyperlink>
        </w:p>
        <w:p w14:paraId="286DBDA7" w14:textId="3196D305" w:rsidR="00B76926" w:rsidRDefault="00B76926">
          <w:pPr>
            <w:pStyle w:val="TOC2"/>
            <w:tabs>
              <w:tab w:val="right" w:leader="dot" w:pos="9350"/>
            </w:tabs>
            <w:rPr>
              <w:rFonts w:eastAsiaTheme="minorEastAsia"/>
              <w:noProof/>
            </w:rPr>
          </w:pPr>
          <w:hyperlink w:anchor="_Toc63513278" w:history="1">
            <w:r w:rsidRPr="002F59B3">
              <w:rPr>
                <w:rStyle w:val="Hyperlink"/>
                <w:noProof/>
              </w:rPr>
              <w:t>Polish the Data</w:t>
            </w:r>
            <w:r>
              <w:rPr>
                <w:noProof/>
                <w:webHidden/>
              </w:rPr>
              <w:tab/>
            </w:r>
            <w:r>
              <w:rPr>
                <w:noProof/>
                <w:webHidden/>
              </w:rPr>
              <w:fldChar w:fldCharType="begin"/>
            </w:r>
            <w:r>
              <w:rPr>
                <w:noProof/>
                <w:webHidden/>
              </w:rPr>
              <w:instrText xml:space="preserve"> PAGEREF _Toc63513278 \h </w:instrText>
            </w:r>
            <w:r>
              <w:rPr>
                <w:noProof/>
                <w:webHidden/>
              </w:rPr>
            </w:r>
            <w:r>
              <w:rPr>
                <w:noProof/>
                <w:webHidden/>
              </w:rPr>
              <w:fldChar w:fldCharType="separate"/>
            </w:r>
            <w:r>
              <w:rPr>
                <w:noProof/>
                <w:webHidden/>
              </w:rPr>
              <w:t>4</w:t>
            </w:r>
            <w:r>
              <w:rPr>
                <w:noProof/>
                <w:webHidden/>
              </w:rPr>
              <w:fldChar w:fldCharType="end"/>
            </w:r>
          </w:hyperlink>
        </w:p>
        <w:p w14:paraId="151183E4" w14:textId="73D42FE1" w:rsidR="00B76926" w:rsidRDefault="00B76926">
          <w:pPr>
            <w:pStyle w:val="TOC2"/>
            <w:tabs>
              <w:tab w:val="right" w:leader="dot" w:pos="9350"/>
            </w:tabs>
            <w:rPr>
              <w:rFonts w:eastAsiaTheme="minorEastAsia"/>
              <w:noProof/>
            </w:rPr>
          </w:pPr>
          <w:hyperlink w:anchor="_Toc63513279" w:history="1">
            <w:r w:rsidRPr="002F59B3">
              <w:rPr>
                <w:rStyle w:val="Hyperlink"/>
                <w:noProof/>
              </w:rPr>
              <w:t>Choose the Model</w:t>
            </w:r>
            <w:r>
              <w:rPr>
                <w:noProof/>
                <w:webHidden/>
              </w:rPr>
              <w:tab/>
            </w:r>
            <w:r>
              <w:rPr>
                <w:noProof/>
                <w:webHidden/>
              </w:rPr>
              <w:fldChar w:fldCharType="begin"/>
            </w:r>
            <w:r>
              <w:rPr>
                <w:noProof/>
                <w:webHidden/>
              </w:rPr>
              <w:instrText xml:space="preserve"> PAGEREF _Toc63513279 \h </w:instrText>
            </w:r>
            <w:r>
              <w:rPr>
                <w:noProof/>
                <w:webHidden/>
              </w:rPr>
            </w:r>
            <w:r>
              <w:rPr>
                <w:noProof/>
                <w:webHidden/>
              </w:rPr>
              <w:fldChar w:fldCharType="separate"/>
            </w:r>
            <w:r>
              <w:rPr>
                <w:noProof/>
                <w:webHidden/>
              </w:rPr>
              <w:t>4</w:t>
            </w:r>
            <w:r>
              <w:rPr>
                <w:noProof/>
                <w:webHidden/>
              </w:rPr>
              <w:fldChar w:fldCharType="end"/>
            </w:r>
          </w:hyperlink>
        </w:p>
        <w:p w14:paraId="5BFD7B99" w14:textId="74866A1B" w:rsidR="00B76926" w:rsidRDefault="00B76926">
          <w:pPr>
            <w:pStyle w:val="TOC2"/>
            <w:tabs>
              <w:tab w:val="right" w:leader="dot" w:pos="9350"/>
            </w:tabs>
            <w:rPr>
              <w:rFonts w:eastAsiaTheme="minorEastAsia"/>
              <w:noProof/>
            </w:rPr>
          </w:pPr>
          <w:hyperlink w:anchor="_Toc63513280" w:history="1">
            <w:r w:rsidRPr="002F59B3">
              <w:rPr>
                <w:rStyle w:val="Hyperlink"/>
                <w:noProof/>
              </w:rPr>
              <w:t>Modify the Model</w:t>
            </w:r>
            <w:r>
              <w:rPr>
                <w:noProof/>
                <w:webHidden/>
              </w:rPr>
              <w:tab/>
            </w:r>
            <w:r>
              <w:rPr>
                <w:noProof/>
                <w:webHidden/>
              </w:rPr>
              <w:fldChar w:fldCharType="begin"/>
            </w:r>
            <w:r>
              <w:rPr>
                <w:noProof/>
                <w:webHidden/>
              </w:rPr>
              <w:instrText xml:space="preserve"> PAGEREF _Toc63513280 \h </w:instrText>
            </w:r>
            <w:r>
              <w:rPr>
                <w:noProof/>
                <w:webHidden/>
              </w:rPr>
            </w:r>
            <w:r>
              <w:rPr>
                <w:noProof/>
                <w:webHidden/>
              </w:rPr>
              <w:fldChar w:fldCharType="separate"/>
            </w:r>
            <w:r>
              <w:rPr>
                <w:noProof/>
                <w:webHidden/>
              </w:rPr>
              <w:t>4</w:t>
            </w:r>
            <w:r>
              <w:rPr>
                <w:noProof/>
                <w:webHidden/>
              </w:rPr>
              <w:fldChar w:fldCharType="end"/>
            </w:r>
          </w:hyperlink>
        </w:p>
        <w:p w14:paraId="267B7825" w14:textId="76D64A35" w:rsidR="00B76926" w:rsidRDefault="00B76926">
          <w:pPr>
            <w:pStyle w:val="TOC1"/>
            <w:tabs>
              <w:tab w:val="right" w:leader="dot" w:pos="9350"/>
            </w:tabs>
            <w:rPr>
              <w:rFonts w:eastAsiaTheme="minorEastAsia"/>
              <w:noProof/>
            </w:rPr>
          </w:pPr>
          <w:hyperlink w:anchor="_Toc63513281" w:history="1">
            <w:r w:rsidRPr="002F59B3">
              <w:rPr>
                <w:rStyle w:val="Hyperlink"/>
                <w:noProof/>
              </w:rPr>
              <w:t>Results and Discussion</w:t>
            </w:r>
            <w:r>
              <w:rPr>
                <w:noProof/>
                <w:webHidden/>
              </w:rPr>
              <w:tab/>
            </w:r>
            <w:r>
              <w:rPr>
                <w:noProof/>
                <w:webHidden/>
              </w:rPr>
              <w:fldChar w:fldCharType="begin"/>
            </w:r>
            <w:r>
              <w:rPr>
                <w:noProof/>
                <w:webHidden/>
              </w:rPr>
              <w:instrText xml:space="preserve"> PAGEREF _Toc63513281 \h </w:instrText>
            </w:r>
            <w:r>
              <w:rPr>
                <w:noProof/>
                <w:webHidden/>
              </w:rPr>
            </w:r>
            <w:r>
              <w:rPr>
                <w:noProof/>
                <w:webHidden/>
              </w:rPr>
              <w:fldChar w:fldCharType="separate"/>
            </w:r>
            <w:r>
              <w:rPr>
                <w:noProof/>
                <w:webHidden/>
              </w:rPr>
              <w:t>4</w:t>
            </w:r>
            <w:r>
              <w:rPr>
                <w:noProof/>
                <w:webHidden/>
              </w:rPr>
              <w:fldChar w:fldCharType="end"/>
            </w:r>
          </w:hyperlink>
        </w:p>
        <w:p w14:paraId="69BCFBEE" w14:textId="347A448A" w:rsidR="00B76926" w:rsidRDefault="00B76926">
          <w:pPr>
            <w:pStyle w:val="TOC1"/>
            <w:tabs>
              <w:tab w:val="right" w:leader="dot" w:pos="9350"/>
            </w:tabs>
            <w:rPr>
              <w:rFonts w:eastAsiaTheme="minorEastAsia"/>
              <w:noProof/>
            </w:rPr>
          </w:pPr>
          <w:hyperlink w:anchor="_Toc63513282" w:history="1">
            <w:r w:rsidRPr="002F59B3">
              <w:rPr>
                <w:rStyle w:val="Hyperlink"/>
                <w:noProof/>
              </w:rPr>
              <w:t>Maintain and Update the Model</w:t>
            </w:r>
            <w:r>
              <w:rPr>
                <w:noProof/>
                <w:webHidden/>
              </w:rPr>
              <w:tab/>
            </w:r>
            <w:r>
              <w:rPr>
                <w:noProof/>
                <w:webHidden/>
              </w:rPr>
              <w:fldChar w:fldCharType="begin"/>
            </w:r>
            <w:r>
              <w:rPr>
                <w:noProof/>
                <w:webHidden/>
              </w:rPr>
              <w:instrText xml:space="preserve"> PAGEREF _Toc63513282 \h </w:instrText>
            </w:r>
            <w:r>
              <w:rPr>
                <w:noProof/>
                <w:webHidden/>
              </w:rPr>
            </w:r>
            <w:r>
              <w:rPr>
                <w:noProof/>
                <w:webHidden/>
              </w:rPr>
              <w:fldChar w:fldCharType="separate"/>
            </w:r>
            <w:r>
              <w:rPr>
                <w:noProof/>
                <w:webHidden/>
              </w:rPr>
              <w:t>4</w:t>
            </w:r>
            <w:r>
              <w:rPr>
                <w:noProof/>
                <w:webHidden/>
              </w:rPr>
              <w:fldChar w:fldCharType="end"/>
            </w:r>
          </w:hyperlink>
        </w:p>
        <w:p w14:paraId="77C3B810" w14:textId="1219C729" w:rsidR="0088562D" w:rsidRDefault="0088562D" w:rsidP="006D40BD">
          <w:pPr>
            <w:jc w:val="both"/>
          </w:pPr>
          <w:r>
            <w:rPr>
              <w:b/>
              <w:bCs/>
              <w:noProof/>
            </w:rPr>
            <w:fldChar w:fldCharType="end"/>
          </w:r>
        </w:p>
      </w:sdtContent>
    </w:sdt>
    <w:p w14:paraId="3A2933F7" w14:textId="59BB6E62" w:rsidR="0088562D" w:rsidRDefault="0088562D" w:rsidP="006D40BD">
      <w:pPr>
        <w:jc w:val="both"/>
      </w:pPr>
    </w:p>
    <w:p w14:paraId="068695C6" w14:textId="742C7D2E" w:rsidR="0088562D" w:rsidRDefault="0088562D" w:rsidP="006D40BD">
      <w:pPr>
        <w:jc w:val="both"/>
      </w:pPr>
    </w:p>
    <w:p w14:paraId="69CB4D03" w14:textId="37565D4F" w:rsidR="0088562D" w:rsidRDefault="0088562D" w:rsidP="006D40BD">
      <w:pPr>
        <w:jc w:val="both"/>
      </w:pPr>
    </w:p>
    <w:p w14:paraId="074664C9" w14:textId="329538A1" w:rsidR="0088562D" w:rsidRDefault="0088562D" w:rsidP="006D40BD">
      <w:pPr>
        <w:jc w:val="both"/>
      </w:pPr>
    </w:p>
    <w:p w14:paraId="21AA4884" w14:textId="1CACA322" w:rsidR="0088562D" w:rsidRDefault="0088562D" w:rsidP="006D40BD">
      <w:pPr>
        <w:jc w:val="both"/>
      </w:pPr>
    </w:p>
    <w:p w14:paraId="25FB0527" w14:textId="2A016CAE" w:rsidR="0088562D" w:rsidRDefault="0088562D" w:rsidP="006D40BD">
      <w:pPr>
        <w:jc w:val="both"/>
      </w:pPr>
    </w:p>
    <w:p w14:paraId="13B31BF1" w14:textId="5943A006" w:rsidR="0088562D" w:rsidRDefault="0088562D" w:rsidP="006D40BD">
      <w:pPr>
        <w:jc w:val="both"/>
      </w:pPr>
    </w:p>
    <w:p w14:paraId="125EFE38" w14:textId="614B5D5E" w:rsidR="0088562D" w:rsidRDefault="0088562D" w:rsidP="006D40BD">
      <w:pPr>
        <w:jc w:val="both"/>
      </w:pPr>
    </w:p>
    <w:p w14:paraId="2349D3BD" w14:textId="24B07AE8" w:rsidR="0088562D" w:rsidRDefault="0088562D" w:rsidP="006D40BD">
      <w:pPr>
        <w:pStyle w:val="Heading1"/>
        <w:jc w:val="both"/>
      </w:pPr>
      <w:bookmarkStart w:id="0" w:name="_Toc63513264"/>
      <w:r>
        <w:t>Introduction</w:t>
      </w:r>
      <w:bookmarkEnd w:id="0"/>
    </w:p>
    <w:p w14:paraId="2167EE19" w14:textId="675B48AE" w:rsidR="0088562D" w:rsidRDefault="0085497C" w:rsidP="006D40BD">
      <w:pPr>
        <w:jc w:val="both"/>
      </w:pPr>
      <w:r>
        <w:tab/>
        <w:t xml:space="preserve">Business always has been the courage for human to grow and change the environment to a better place to live. </w:t>
      </w:r>
      <w:r w:rsidR="0077391A">
        <w:t xml:space="preserve">As human and technology advanced, the business did so. In the current situation a million business conducts in only a millisecond. The amount of available information is unbelievable. These complexity and speed </w:t>
      </w:r>
      <w:r w:rsidR="006D40BD">
        <w:t>require</w:t>
      </w:r>
      <w:r w:rsidR="0077391A">
        <w:t xml:space="preserve"> a </w:t>
      </w:r>
      <w:r w:rsidR="006D40BD">
        <w:t>fast decision maker</w:t>
      </w:r>
      <w:r w:rsidR="0077391A">
        <w:t xml:space="preserve"> that human </w:t>
      </w:r>
      <w:r w:rsidR="006D40BD">
        <w:t>cannot</w:t>
      </w:r>
      <w:r w:rsidR="0077391A">
        <w:t xml:space="preserve"> do that. </w:t>
      </w:r>
      <w:r w:rsidR="006D40BD">
        <w:t>Therefore,</w:t>
      </w:r>
      <w:r w:rsidR="0077391A">
        <w:t xml:space="preserve"> computers </w:t>
      </w:r>
      <w:r w:rsidR="006D40BD">
        <w:t>have</w:t>
      </w:r>
      <w:r w:rsidR="0077391A">
        <w:t xml:space="preserve"> </w:t>
      </w:r>
      <w:r w:rsidR="00B2787D">
        <w:t>come</w:t>
      </w:r>
      <w:r w:rsidR="0077391A">
        <w:t xml:space="preserve"> to the pictures to do that for human and on top of this the new aera has created called Artificial Intelligent that capable to learn and predict to make critical decisions with ultimate speed. In this project we hired the AI to analyze e-commerce platform data belongs to an online shop. In this project we extract valuable information for the shop owner to help them understand the market and their clients and lead them to their niche market. By doing this we reduced their marketing costs </w:t>
      </w:r>
      <w:r w:rsidR="006D40BD">
        <w:t xml:space="preserve">60% less and increase their sales by an extra 30%. </w:t>
      </w:r>
      <w:r w:rsidR="001B7DFF">
        <w:t xml:space="preserve">This project is conducted in </w:t>
      </w:r>
      <w:proofErr w:type="spellStart"/>
      <w:r w:rsidR="001B7DFF">
        <w:t>Jupyter</w:t>
      </w:r>
      <w:proofErr w:type="spellEnd"/>
      <w:r w:rsidR="001B7DFF">
        <w:t xml:space="preserve"> platform in Python language. </w:t>
      </w:r>
    </w:p>
    <w:p w14:paraId="6D6ACD2A" w14:textId="19558E50" w:rsidR="0088562D" w:rsidRDefault="0088562D" w:rsidP="006D40BD">
      <w:pPr>
        <w:pStyle w:val="Heading2"/>
        <w:jc w:val="both"/>
      </w:pPr>
      <w:bookmarkStart w:id="1" w:name="_Toc63513265"/>
      <w:r>
        <w:t>Background</w:t>
      </w:r>
      <w:bookmarkEnd w:id="1"/>
    </w:p>
    <w:p w14:paraId="02416231" w14:textId="283BE89A" w:rsidR="00585A38" w:rsidRPr="00585A38" w:rsidRDefault="00585A38" w:rsidP="006D40BD">
      <w:pPr>
        <w:jc w:val="both"/>
      </w:pPr>
      <w:r>
        <w:tab/>
        <w:t xml:space="preserve">In recent years, Machine Learning (ML) and Artificial Intelligent (AI) has had a significant </w:t>
      </w:r>
      <w:r w:rsidR="00B2787D">
        <w:t>role</w:t>
      </w:r>
      <w:r>
        <w:t xml:space="preserve"> in human life and its growth in different aspects, </w:t>
      </w:r>
      <w:r w:rsidR="00EB3DEF">
        <w:t>especially</w:t>
      </w:r>
      <w:r>
        <w:t xml:space="preserve"> in business. These solution</w:t>
      </w:r>
      <w:r w:rsidR="00927DA1">
        <w:t>s</w:t>
      </w:r>
      <w:r>
        <w:t xml:space="preserve"> can help businesses by two main ways, Market Prediction and </w:t>
      </w:r>
      <w:r w:rsidR="003A07D8">
        <w:t xml:space="preserve">strategizing the Marketing&amp; Advertising. </w:t>
      </w:r>
      <w:r w:rsidR="00FE6BC0">
        <w:t xml:space="preserve">We can have business Analysis, business Analytics and business intelligence together if we apply the AI and ML in our businesses. </w:t>
      </w:r>
      <w:r w:rsidR="00C907B0">
        <w:t xml:space="preserve">We have two main terms in business, Business Analysis that shows that how was the business performing and Business Analytics that shows that how the business will perform in future. </w:t>
      </w:r>
    </w:p>
    <w:p w14:paraId="12CD6ED1" w14:textId="00589741" w:rsidR="00585A38" w:rsidRDefault="00585A38" w:rsidP="006D40BD">
      <w:pPr>
        <w:pStyle w:val="Heading3"/>
        <w:jc w:val="both"/>
      </w:pPr>
      <w:bookmarkStart w:id="2" w:name="_Toc63513266"/>
      <w:r>
        <w:t>Market Prediction</w:t>
      </w:r>
      <w:bookmarkEnd w:id="2"/>
    </w:p>
    <w:p w14:paraId="59BE1A72" w14:textId="4FAF88A8" w:rsidR="00A5767F" w:rsidRDefault="003A07D8" w:rsidP="006D40BD">
      <w:pPr>
        <w:jc w:val="both"/>
      </w:pPr>
      <w:r>
        <w:tab/>
        <w:t xml:space="preserve">Predicting the market is the dream of all businesses. It helps them to minimize the lost and maximize the company’s profit. In the modern business scheme, predicting the stock market a few second ahead can make you billions of dollars. The stock market’s changes happen in microseconds and it is very crucial for businesses, specially for the giant hedge fund companies to step on the right path for the </w:t>
      </w:r>
      <w:r w:rsidR="006129FC">
        <w:t>short- and long-term</w:t>
      </w:r>
      <w:r>
        <w:t xml:space="preserve"> deals. There are hundreds maybe thousands of parameters that effects on the stock market, small or big businesses, therefor businesses should consider every single </w:t>
      </w:r>
      <w:r w:rsidR="006129FC">
        <w:t>parameter</w:t>
      </w:r>
      <w:r>
        <w:t xml:space="preserve"> to project the future of their market and strategize their moves. But analyzing the market, with its current speed is something impossible for human to do. That’s why computers are coming in the picture because they can process a tremendous amount of the data in a fraction of time. Using computer is not the end of the story, because computers are working using the human knowledge but how about the prediction, how can a computer make a prediction. </w:t>
      </w:r>
    </w:p>
    <w:p w14:paraId="55D4AA09" w14:textId="61AF524E" w:rsidR="00585A38" w:rsidRDefault="00585A38" w:rsidP="006D40BD">
      <w:pPr>
        <w:pStyle w:val="Heading3"/>
        <w:jc w:val="both"/>
      </w:pPr>
      <w:bookmarkStart w:id="3" w:name="_Toc63513267"/>
      <w:r>
        <w:lastRenderedPageBreak/>
        <w:t>Marketing and advertising</w:t>
      </w:r>
      <w:bookmarkEnd w:id="3"/>
    </w:p>
    <w:p w14:paraId="5DA09159" w14:textId="493B45BA" w:rsidR="0085497C" w:rsidRDefault="0085497C" w:rsidP="006D40BD">
      <w:pPr>
        <w:jc w:val="both"/>
      </w:pPr>
      <w:r>
        <w:t xml:space="preserve"> </w:t>
      </w:r>
      <w:r w:rsidR="00A5767F">
        <w:tab/>
        <w:t>A very important part of each business is marketing. There are very different methods for marketing, there are traditional</w:t>
      </w:r>
      <w:r w:rsidR="00EB3DEF">
        <w:t xml:space="preserve"> ways</w:t>
      </w:r>
      <w:r w:rsidR="00A5767F">
        <w:t xml:space="preserve"> such as TV, Radio and newspapers and there are new one</w:t>
      </w:r>
      <w:r w:rsidR="00EB3DEF">
        <w:t>s</w:t>
      </w:r>
      <w:r w:rsidR="00A5767F">
        <w:t xml:space="preserve"> </w:t>
      </w:r>
      <w:r w:rsidR="00EB3DEF">
        <w:t>on</w:t>
      </w:r>
      <w:r w:rsidR="00A5767F">
        <w:t xml:space="preserve"> social media such as Facebook, Instagram and others. The traditional way of the </w:t>
      </w:r>
      <w:r w:rsidR="00EB3DEF">
        <w:t>marketing</w:t>
      </w:r>
      <w:r w:rsidR="00A5767F">
        <w:t xml:space="preserve"> may not be </w:t>
      </w:r>
      <w:r w:rsidR="00617B5C">
        <w:t>useful</w:t>
      </w:r>
      <w:r w:rsidR="00A5767F">
        <w:t xml:space="preserve"> at this modern world</w:t>
      </w:r>
      <w:r w:rsidR="00617B5C">
        <w:t xml:space="preserve"> instead it will </w:t>
      </w:r>
      <w:r w:rsidR="00EB3DEF">
        <w:t>cost</w:t>
      </w:r>
      <w:r w:rsidR="00617B5C">
        <w:t xml:space="preserve"> a lot</w:t>
      </w:r>
      <w:r w:rsidR="00A5767F">
        <w:t>.</w:t>
      </w:r>
      <w:r w:rsidR="00617B5C">
        <w:t xml:space="preserve"> In traditional method, we may reach to 90% of </w:t>
      </w:r>
      <w:r w:rsidR="00EB3DEF">
        <w:t>the</w:t>
      </w:r>
      <w:r w:rsidR="00617B5C">
        <w:t xml:space="preserve"> population but maybe only 10% of them are our niche market, but we paid for the other 80%. It is very important for each business to know their niche market</w:t>
      </w:r>
      <w:r w:rsidR="00A5767F">
        <w:t xml:space="preserve"> </w:t>
      </w:r>
      <w:r w:rsidR="00617B5C">
        <w:t xml:space="preserve">and focus on </w:t>
      </w:r>
      <w:r w:rsidR="00EB3DEF">
        <w:t>them</w:t>
      </w:r>
      <w:r w:rsidR="00617B5C">
        <w:t xml:space="preserve">. It is very challenging to find </w:t>
      </w:r>
      <w:r w:rsidR="00EB3DEF">
        <w:t>and reach to the niche market</w:t>
      </w:r>
      <w:r w:rsidR="00617B5C">
        <w:t>. Collecting information became very easy</w:t>
      </w:r>
      <w:r w:rsidR="00EB3DEF">
        <w:t xml:space="preserve"> task, therefore </w:t>
      </w:r>
      <w:r w:rsidR="00617B5C">
        <w:t xml:space="preserve">there </w:t>
      </w:r>
      <w:r w:rsidR="00EB3DEF">
        <w:t>are</w:t>
      </w:r>
      <w:r w:rsidR="00617B5C">
        <w:t xml:space="preserve"> huge amount</w:t>
      </w:r>
      <w:r w:rsidR="00EB3DEF">
        <w:t>s</w:t>
      </w:r>
      <w:r w:rsidR="00617B5C">
        <w:t xml:space="preserve"> of data collect every seconds. But having a huge amount of data is not useful for human. Human cannot analysis that</w:t>
      </w:r>
      <w:r w:rsidR="00EB3DEF">
        <w:t xml:space="preserve"> amount of data fast and it may take years to analysis those date while market is changing very fast</w:t>
      </w:r>
      <w:r w:rsidR="00617B5C">
        <w:t xml:space="preserve"> but computer</w:t>
      </w:r>
      <w:r w:rsidR="00EB3DEF">
        <w:t>s</w:t>
      </w:r>
      <w:r w:rsidR="00617B5C">
        <w:t xml:space="preserve"> can.</w:t>
      </w:r>
      <w:r w:rsidR="00EB3DEF">
        <w:t xml:space="preserve"> The</w:t>
      </w:r>
      <w:r w:rsidR="00617B5C">
        <w:t xml:space="preserve"> AI algorithms are able to see patterns in data that human could not see </w:t>
      </w:r>
      <w:r w:rsidR="00EB3DEF">
        <w:t>them</w:t>
      </w:r>
      <w:r w:rsidR="00617B5C">
        <w:t>.</w:t>
      </w:r>
      <w:r w:rsidR="00EB3DEF">
        <w:t xml:space="preserve"> These patters have information that can help the businesses to find their niche market and target their marketing budget in an efficient way.</w:t>
      </w:r>
      <w:r w:rsidR="00617B5C">
        <w:t xml:space="preserve">  By finding </w:t>
      </w:r>
      <w:r w:rsidR="00EB3DEF">
        <w:t>those</w:t>
      </w:r>
      <w:r w:rsidR="00617B5C">
        <w:t xml:space="preserve"> patterns, they can see the market behavior and </w:t>
      </w:r>
      <w:r w:rsidR="00EB3DEF">
        <w:t xml:space="preserve">even predict it. </w:t>
      </w:r>
    </w:p>
    <w:p w14:paraId="4B15706A" w14:textId="1DF5754C" w:rsidR="00A5767F" w:rsidRDefault="00A5767F" w:rsidP="006D40BD">
      <w:pPr>
        <w:pStyle w:val="Heading2"/>
        <w:jc w:val="both"/>
      </w:pPr>
      <w:bookmarkStart w:id="4" w:name="_Toc63513268"/>
      <w:r>
        <w:t>Problem statement</w:t>
      </w:r>
      <w:bookmarkEnd w:id="4"/>
    </w:p>
    <w:p w14:paraId="3BC82430" w14:textId="51D0DB74" w:rsidR="00A5767F" w:rsidRDefault="00A5767F" w:rsidP="006D40BD">
      <w:pPr>
        <w:jc w:val="both"/>
      </w:pPr>
      <w:r>
        <w:tab/>
        <w:t xml:space="preserve">To be able to understand the </w:t>
      </w:r>
      <w:r w:rsidR="00EB3DEF">
        <w:t>roll of the AI in the business</w:t>
      </w:r>
      <w:r>
        <w:t xml:space="preserve"> and find a good solution</w:t>
      </w:r>
      <w:r w:rsidR="00EB3DEF">
        <w:t xml:space="preserve"> by AI,</w:t>
      </w:r>
      <w:r>
        <w:t xml:space="preserve"> there are a few factors that we should consider</w:t>
      </w:r>
    </w:p>
    <w:p w14:paraId="705F399E" w14:textId="7568E4C1" w:rsidR="00A5767F" w:rsidRDefault="00A5767F" w:rsidP="006D40BD">
      <w:pPr>
        <w:pStyle w:val="ListParagraph"/>
        <w:numPr>
          <w:ilvl w:val="0"/>
          <w:numId w:val="1"/>
        </w:numPr>
        <w:jc w:val="both"/>
      </w:pPr>
      <w:r>
        <w:t>It is necessary to analysis and figure the market changes</w:t>
      </w:r>
    </w:p>
    <w:p w14:paraId="51E6154B" w14:textId="5E294BE6" w:rsidR="00A5767F" w:rsidRDefault="00A5767F" w:rsidP="006D40BD">
      <w:pPr>
        <w:pStyle w:val="ListParagraph"/>
        <w:numPr>
          <w:ilvl w:val="0"/>
          <w:numId w:val="1"/>
        </w:numPr>
        <w:jc w:val="both"/>
      </w:pPr>
      <w:r>
        <w:t>Market is moving very fast, so it requires fast decisions</w:t>
      </w:r>
    </w:p>
    <w:p w14:paraId="4FE10522" w14:textId="40CF6315" w:rsidR="00A5767F" w:rsidRDefault="00A5767F" w:rsidP="006D40BD">
      <w:pPr>
        <w:pStyle w:val="ListParagraph"/>
        <w:numPr>
          <w:ilvl w:val="0"/>
          <w:numId w:val="1"/>
        </w:numPr>
        <w:jc w:val="both"/>
      </w:pPr>
      <w:r>
        <w:t>The number of factors that effects on the market are huge</w:t>
      </w:r>
    </w:p>
    <w:p w14:paraId="6F18E5FB" w14:textId="4ABB817B" w:rsidR="00A5767F" w:rsidRDefault="00A5767F" w:rsidP="006D40BD">
      <w:pPr>
        <w:pStyle w:val="ListParagraph"/>
        <w:numPr>
          <w:ilvl w:val="0"/>
          <w:numId w:val="1"/>
        </w:numPr>
        <w:jc w:val="both"/>
      </w:pPr>
      <w:r>
        <w:t>Data and information are the key to predict the market</w:t>
      </w:r>
    </w:p>
    <w:p w14:paraId="5D5E09F4" w14:textId="7DF66095" w:rsidR="00A5767F" w:rsidRDefault="00A5767F" w:rsidP="006D40BD">
      <w:pPr>
        <w:pStyle w:val="ListParagraph"/>
        <w:numPr>
          <w:ilvl w:val="0"/>
          <w:numId w:val="1"/>
        </w:numPr>
        <w:jc w:val="both"/>
      </w:pPr>
      <w:r>
        <w:t>Human can not analysis the market as fast as the market moves</w:t>
      </w:r>
    </w:p>
    <w:p w14:paraId="6FE42B0A" w14:textId="3D81256F" w:rsidR="00A5767F" w:rsidRPr="00A5767F" w:rsidRDefault="00A5767F" w:rsidP="006D40BD">
      <w:pPr>
        <w:jc w:val="both"/>
      </w:pPr>
      <w:r>
        <w:t xml:space="preserve">All the above points prove that we need </w:t>
      </w:r>
      <w:r w:rsidR="00EB3DEF">
        <w:t>a fast solution that can consider all parameters and helps us to make a very fast decisions for the future market.</w:t>
      </w:r>
    </w:p>
    <w:p w14:paraId="5567A503" w14:textId="6CA1A93E" w:rsidR="0088562D" w:rsidRDefault="0088562D" w:rsidP="006D40BD">
      <w:pPr>
        <w:pStyle w:val="Heading2"/>
        <w:jc w:val="both"/>
      </w:pPr>
      <w:bookmarkStart w:id="5" w:name="_Toc63513269"/>
      <w:r>
        <w:t>Objectives</w:t>
      </w:r>
      <w:bookmarkEnd w:id="5"/>
    </w:p>
    <w:p w14:paraId="0B1C428A" w14:textId="667049D5" w:rsidR="00EB3DEF" w:rsidRDefault="00EB3DEF" w:rsidP="006D40BD">
      <w:pPr>
        <w:jc w:val="both"/>
      </w:pPr>
      <w:r>
        <w:t>The objectives of these projects are as follow:</w:t>
      </w:r>
    </w:p>
    <w:p w14:paraId="7CCD5933" w14:textId="18B07D84" w:rsidR="00EB3DEF" w:rsidRDefault="00EB3DEF" w:rsidP="006D40BD">
      <w:pPr>
        <w:pStyle w:val="ListParagraph"/>
        <w:numPr>
          <w:ilvl w:val="0"/>
          <w:numId w:val="2"/>
        </w:numPr>
        <w:jc w:val="both"/>
      </w:pPr>
      <w:r>
        <w:t>To analysis the E-commerce Data</w:t>
      </w:r>
      <w:r w:rsidR="00224586">
        <w:t>.</w:t>
      </w:r>
    </w:p>
    <w:p w14:paraId="4FFA01BF" w14:textId="430E5A71" w:rsidR="00EB3DEF" w:rsidRDefault="00EB3DEF" w:rsidP="006D40BD">
      <w:pPr>
        <w:pStyle w:val="ListParagraph"/>
        <w:numPr>
          <w:ilvl w:val="0"/>
          <w:numId w:val="2"/>
        </w:numPr>
        <w:jc w:val="both"/>
      </w:pPr>
      <w:r>
        <w:t>To extract important information from Data</w:t>
      </w:r>
      <w:r w:rsidR="00224586">
        <w:t>.</w:t>
      </w:r>
    </w:p>
    <w:p w14:paraId="679E12FD" w14:textId="52668BCF" w:rsidR="00EB3DEF" w:rsidRDefault="00EB3DEF" w:rsidP="006D40BD">
      <w:pPr>
        <w:pStyle w:val="ListParagraph"/>
        <w:numPr>
          <w:ilvl w:val="0"/>
          <w:numId w:val="2"/>
        </w:numPr>
        <w:jc w:val="both"/>
      </w:pPr>
      <w:r>
        <w:t xml:space="preserve">To narrow the </w:t>
      </w:r>
      <w:r w:rsidR="00224586">
        <w:t>clients and find the niche market.</w:t>
      </w:r>
    </w:p>
    <w:p w14:paraId="1CD16490" w14:textId="5867E10C" w:rsidR="00224586" w:rsidRDefault="00224586" w:rsidP="006D40BD">
      <w:pPr>
        <w:pStyle w:val="ListParagraph"/>
        <w:numPr>
          <w:ilvl w:val="0"/>
          <w:numId w:val="2"/>
        </w:numPr>
        <w:jc w:val="both"/>
      </w:pPr>
      <w:r>
        <w:t>To create an AI based system to give us some insight about the future market.</w:t>
      </w:r>
    </w:p>
    <w:p w14:paraId="24316C44" w14:textId="1ABE771A" w:rsidR="00B76926" w:rsidRPr="00EB3DEF" w:rsidRDefault="00B76926" w:rsidP="006D40BD">
      <w:pPr>
        <w:pStyle w:val="ListParagraph"/>
        <w:numPr>
          <w:ilvl w:val="0"/>
          <w:numId w:val="2"/>
        </w:numPr>
        <w:jc w:val="both"/>
      </w:pPr>
      <w:r>
        <w:t>To analysis the sales based on the countries geographical distribution.</w:t>
      </w:r>
    </w:p>
    <w:p w14:paraId="568D144E" w14:textId="10E6980D" w:rsidR="0088562D" w:rsidRDefault="0088562D" w:rsidP="006D40BD">
      <w:pPr>
        <w:pStyle w:val="Heading2"/>
        <w:jc w:val="both"/>
      </w:pPr>
      <w:bookmarkStart w:id="6" w:name="_Toc63513270"/>
      <w:r>
        <w:t>Scope</w:t>
      </w:r>
      <w:bookmarkEnd w:id="6"/>
    </w:p>
    <w:p w14:paraId="1EFCB927" w14:textId="63306FC1" w:rsidR="00224586" w:rsidRDefault="00224586" w:rsidP="006D40BD">
      <w:pPr>
        <w:jc w:val="both"/>
      </w:pPr>
      <w:r>
        <w:t>There are some limitations for this project that listed as below:</w:t>
      </w:r>
    </w:p>
    <w:p w14:paraId="543C33ED" w14:textId="4274E6B4" w:rsidR="00224586" w:rsidRDefault="00CD29B6" w:rsidP="006D40BD">
      <w:pPr>
        <w:pStyle w:val="ListParagraph"/>
        <w:numPr>
          <w:ilvl w:val="0"/>
          <w:numId w:val="3"/>
        </w:numPr>
        <w:jc w:val="both"/>
      </w:pPr>
      <w:r>
        <w:t>The prediction is based on the information we get form the Shopee</w:t>
      </w:r>
    </w:p>
    <w:p w14:paraId="19C3588A" w14:textId="06E5F100" w:rsidR="00CD29B6" w:rsidRDefault="00CD29B6" w:rsidP="006D40BD">
      <w:pPr>
        <w:pStyle w:val="ListParagraph"/>
        <w:numPr>
          <w:ilvl w:val="0"/>
          <w:numId w:val="3"/>
        </w:numPr>
        <w:jc w:val="both"/>
      </w:pPr>
      <w:r>
        <w:t>Data does not have Gender, Race and religion information</w:t>
      </w:r>
    </w:p>
    <w:p w14:paraId="3E5B4D24" w14:textId="6587679C" w:rsidR="00CD29B6" w:rsidRPr="00224586" w:rsidRDefault="00CD29B6" w:rsidP="006D40BD">
      <w:pPr>
        <w:pStyle w:val="ListParagraph"/>
        <w:numPr>
          <w:ilvl w:val="0"/>
          <w:numId w:val="3"/>
        </w:numPr>
        <w:jc w:val="both"/>
      </w:pPr>
      <w:r>
        <w:t xml:space="preserve">Data are not clean and needs to be polished </w:t>
      </w:r>
    </w:p>
    <w:p w14:paraId="7F68F98E" w14:textId="793ACA1F" w:rsidR="0088562D" w:rsidRDefault="0088562D" w:rsidP="006D40BD">
      <w:pPr>
        <w:jc w:val="both"/>
      </w:pPr>
    </w:p>
    <w:p w14:paraId="5F690C1C" w14:textId="076BD915" w:rsidR="0088562D" w:rsidRDefault="0088562D" w:rsidP="006D40BD">
      <w:pPr>
        <w:pStyle w:val="Heading1"/>
        <w:jc w:val="both"/>
      </w:pPr>
      <w:bookmarkStart w:id="7" w:name="_Toc63513271"/>
      <w:r>
        <w:lastRenderedPageBreak/>
        <w:t>Review of machine learning and AI in business</w:t>
      </w:r>
      <w:r w:rsidR="0077391A">
        <w:t xml:space="preserve"> (What are the current solutions)</w:t>
      </w:r>
      <w:bookmarkEnd w:id="7"/>
    </w:p>
    <w:p w14:paraId="52108565" w14:textId="5EDA631C" w:rsidR="0088562D" w:rsidRDefault="0088562D" w:rsidP="006D40BD">
      <w:pPr>
        <w:jc w:val="both"/>
        <w:rPr>
          <w:lang w:bidi="fa-IR"/>
        </w:rPr>
      </w:pPr>
    </w:p>
    <w:p w14:paraId="2BCE17D6" w14:textId="7963ED2E" w:rsidR="0088562D" w:rsidRDefault="0088562D" w:rsidP="006D40BD">
      <w:pPr>
        <w:pStyle w:val="Heading1"/>
        <w:jc w:val="both"/>
      </w:pPr>
      <w:bookmarkStart w:id="8" w:name="_Toc63513272"/>
      <w:r>
        <w:t>Methodology</w:t>
      </w:r>
      <w:bookmarkEnd w:id="8"/>
    </w:p>
    <w:p w14:paraId="4D996C9E" w14:textId="2A7129B5" w:rsidR="006D40BD" w:rsidRDefault="006D40BD" w:rsidP="006D40BD">
      <w:pPr>
        <w:pStyle w:val="Heading2"/>
      </w:pPr>
      <w:bookmarkStart w:id="9" w:name="_Toc63513273"/>
      <w:r>
        <w:t>Collect the Data</w:t>
      </w:r>
      <w:bookmarkEnd w:id="9"/>
    </w:p>
    <w:p w14:paraId="5259D3BA" w14:textId="11917D96" w:rsidR="00B76926" w:rsidRDefault="00B76926" w:rsidP="00B76926">
      <w:pPr>
        <w:pStyle w:val="Heading3"/>
      </w:pPr>
      <w:bookmarkStart w:id="10" w:name="_Toc63513274"/>
      <w:r>
        <w:t>Obtaining the coordination of clients</w:t>
      </w:r>
      <w:bookmarkEnd w:id="10"/>
    </w:p>
    <w:p w14:paraId="1AC82059" w14:textId="3E364FCA" w:rsidR="00B76926" w:rsidRDefault="00B76926" w:rsidP="00B76926">
      <w:r>
        <w:t xml:space="preserve">Unfortunately, Shopee does not have enough information to project the market in details. To make this possible we wrote a code that was possible to get the coordinate of each buyer and using that we were able to get a valuable information, in details to locate each of our client. Using the obtained information, we are able to provide a “scatter” plot for our visualization sector to demonstrate our market distribution. </w:t>
      </w:r>
    </w:p>
    <w:p w14:paraId="449FC64F" w14:textId="2FEE08E1" w:rsidR="00B76926" w:rsidRDefault="00B76926" w:rsidP="00B76926">
      <w:pPr>
        <w:pStyle w:val="Heading3"/>
      </w:pPr>
    </w:p>
    <w:p w14:paraId="59D77528" w14:textId="1133F6D8" w:rsidR="00B76926" w:rsidRPr="00B76926" w:rsidRDefault="00B76926" w:rsidP="00B76926">
      <w:pPr>
        <w:pStyle w:val="Heading3"/>
      </w:pPr>
      <w:bookmarkStart w:id="11" w:name="_Toc63513275"/>
      <w:r>
        <w:t>Extracting the client’s gender using ML</w:t>
      </w:r>
      <w:bookmarkEnd w:id="11"/>
    </w:p>
    <w:p w14:paraId="4C8CDDA6" w14:textId="738C6D79" w:rsidR="00B76926" w:rsidRDefault="00B76926" w:rsidP="00B76926">
      <w:r>
        <w:t xml:space="preserve">Another short coming of the information provide by Shopee is the gender of the clients. This is very important specially when target is to find out which gender is our main buyer and focus our marketing strategies on that group for a specific product. </w:t>
      </w:r>
    </w:p>
    <w:p w14:paraId="6D50C1AD" w14:textId="2FBA797A" w:rsidR="00B76926" w:rsidRPr="00B76926" w:rsidRDefault="00B76926" w:rsidP="00B76926">
      <w:r>
        <w:t xml:space="preserve">This section can help us for each product we investigate which gender is more interested in our product, and narrow our marketing strategies to the niche market. </w:t>
      </w:r>
    </w:p>
    <w:p w14:paraId="2832A6F1" w14:textId="17EA7B1F" w:rsidR="006D40BD" w:rsidRDefault="006D40BD" w:rsidP="006D40BD">
      <w:pPr>
        <w:pStyle w:val="Heading2"/>
      </w:pPr>
      <w:bookmarkStart w:id="12" w:name="_Toc63513276"/>
      <w:r>
        <w:t>Visualize the Data</w:t>
      </w:r>
      <w:bookmarkEnd w:id="12"/>
    </w:p>
    <w:p w14:paraId="19821467" w14:textId="2BAA28C7" w:rsidR="00B76926" w:rsidRPr="00B76926" w:rsidRDefault="00B76926" w:rsidP="00B76926">
      <w:pPr>
        <w:pStyle w:val="Heading3"/>
      </w:pPr>
      <w:bookmarkStart w:id="13" w:name="_Toc63513277"/>
      <w:r>
        <w:t>Scatter plot for demonstration of market</w:t>
      </w:r>
      <w:bookmarkEnd w:id="13"/>
    </w:p>
    <w:p w14:paraId="4B970BA9" w14:textId="5665D2E4" w:rsidR="006D40BD" w:rsidRDefault="006D40BD" w:rsidP="006D40BD">
      <w:pPr>
        <w:pStyle w:val="Heading2"/>
      </w:pPr>
      <w:bookmarkStart w:id="14" w:name="_Toc63513278"/>
      <w:r>
        <w:t>Polish the Data</w:t>
      </w:r>
      <w:bookmarkEnd w:id="14"/>
    </w:p>
    <w:p w14:paraId="6D596FBB" w14:textId="1B5850EB" w:rsidR="006D40BD" w:rsidRDefault="006D40BD" w:rsidP="006D40BD">
      <w:pPr>
        <w:pStyle w:val="Heading2"/>
      </w:pPr>
      <w:bookmarkStart w:id="15" w:name="_Toc63513279"/>
      <w:r>
        <w:t>Choose the Model</w:t>
      </w:r>
      <w:bookmarkEnd w:id="15"/>
    </w:p>
    <w:p w14:paraId="0B78149B" w14:textId="262503EA" w:rsidR="006D40BD" w:rsidRPr="006D40BD" w:rsidRDefault="006D40BD" w:rsidP="006D40BD">
      <w:pPr>
        <w:pStyle w:val="Heading2"/>
      </w:pPr>
      <w:bookmarkStart w:id="16" w:name="_Toc63513280"/>
      <w:r>
        <w:t>Modify the Model</w:t>
      </w:r>
      <w:bookmarkEnd w:id="16"/>
      <w:r>
        <w:br/>
      </w:r>
    </w:p>
    <w:p w14:paraId="56B4DB3E" w14:textId="66D28F5A" w:rsidR="0088562D" w:rsidRDefault="0088562D" w:rsidP="006D40BD">
      <w:pPr>
        <w:pStyle w:val="Heading1"/>
        <w:jc w:val="both"/>
      </w:pPr>
      <w:bookmarkStart w:id="17" w:name="_Toc63513281"/>
      <w:r>
        <w:t>Results and Discussion</w:t>
      </w:r>
      <w:bookmarkEnd w:id="17"/>
    </w:p>
    <w:p w14:paraId="36D255C9" w14:textId="7513F8DA" w:rsidR="0088562D" w:rsidRDefault="006D40BD" w:rsidP="006D40BD">
      <w:pPr>
        <w:pStyle w:val="Heading1"/>
      </w:pPr>
      <w:bookmarkStart w:id="18" w:name="_Toc63513282"/>
      <w:r>
        <w:t>Maintain and Update the Model</w:t>
      </w:r>
      <w:bookmarkEnd w:id="18"/>
    </w:p>
    <w:p w14:paraId="3FFE44F9" w14:textId="77777777" w:rsidR="006D40BD" w:rsidRPr="006D40BD" w:rsidRDefault="006D40BD" w:rsidP="006D40BD"/>
    <w:p w14:paraId="16A6AF2B" w14:textId="77777777" w:rsidR="0088562D" w:rsidRPr="0088562D" w:rsidRDefault="0088562D" w:rsidP="006D40BD">
      <w:pPr>
        <w:jc w:val="both"/>
      </w:pPr>
    </w:p>
    <w:p w14:paraId="6D949972" w14:textId="77777777" w:rsidR="0088562D" w:rsidRPr="0088562D" w:rsidRDefault="0088562D" w:rsidP="006D40BD">
      <w:pPr>
        <w:jc w:val="both"/>
      </w:pPr>
    </w:p>
    <w:p w14:paraId="26EE1804" w14:textId="6029E7C3" w:rsidR="00F47D6D" w:rsidRDefault="00F47D6D" w:rsidP="006D40BD">
      <w:pPr>
        <w:jc w:val="both"/>
      </w:pPr>
    </w:p>
    <w:p w14:paraId="42AD1535" w14:textId="05136547" w:rsidR="00F47D6D" w:rsidRDefault="00F47D6D" w:rsidP="006D40BD">
      <w:pPr>
        <w:jc w:val="both"/>
      </w:pPr>
    </w:p>
    <w:p w14:paraId="54211229" w14:textId="13C27FAC" w:rsidR="00F47D6D" w:rsidRDefault="00F47D6D" w:rsidP="006D40BD">
      <w:pPr>
        <w:jc w:val="both"/>
      </w:pPr>
    </w:p>
    <w:p w14:paraId="27A8959E" w14:textId="0980A7B7" w:rsidR="00F47D6D" w:rsidRDefault="00F47D6D" w:rsidP="006D40BD">
      <w:pPr>
        <w:jc w:val="both"/>
      </w:pPr>
    </w:p>
    <w:p w14:paraId="27AEDEBD" w14:textId="7AA3C888" w:rsidR="00F47D6D" w:rsidRDefault="00F47D6D" w:rsidP="006D40BD">
      <w:pPr>
        <w:jc w:val="both"/>
      </w:pPr>
    </w:p>
    <w:p w14:paraId="7850FB5E" w14:textId="55C84FFD" w:rsidR="00F47D6D" w:rsidRDefault="00F47D6D" w:rsidP="006D40BD">
      <w:pPr>
        <w:jc w:val="both"/>
      </w:pPr>
    </w:p>
    <w:p w14:paraId="00B18D15" w14:textId="77777777" w:rsidR="00F47D6D" w:rsidRDefault="00F47D6D" w:rsidP="006D40BD">
      <w:pPr>
        <w:pStyle w:val="Heading1"/>
        <w:jc w:val="both"/>
      </w:pPr>
    </w:p>
    <w:sectPr w:rsidR="00F47D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17F0C"/>
    <w:multiLevelType w:val="hybridMultilevel"/>
    <w:tmpl w:val="CDCA3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045DE3"/>
    <w:multiLevelType w:val="hybridMultilevel"/>
    <w:tmpl w:val="97E0F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BD11C1"/>
    <w:multiLevelType w:val="hybridMultilevel"/>
    <w:tmpl w:val="49AE1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TO0sDS2NDAxMrdQ0lEKTi0uzszPAykwrgUALS541SwAAAA="/>
  </w:docVars>
  <w:rsids>
    <w:rsidRoot w:val="00F9642B"/>
    <w:rsid w:val="001B7DFF"/>
    <w:rsid w:val="00224586"/>
    <w:rsid w:val="002B183C"/>
    <w:rsid w:val="00332E7E"/>
    <w:rsid w:val="003A07D8"/>
    <w:rsid w:val="00555EF7"/>
    <w:rsid w:val="00585A38"/>
    <w:rsid w:val="005C2100"/>
    <w:rsid w:val="006129FC"/>
    <w:rsid w:val="00617B5C"/>
    <w:rsid w:val="006D40BD"/>
    <w:rsid w:val="0077391A"/>
    <w:rsid w:val="007D4982"/>
    <w:rsid w:val="00807994"/>
    <w:rsid w:val="0085497C"/>
    <w:rsid w:val="0085557A"/>
    <w:rsid w:val="0088562D"/>
    <w:rsid w:val="00927DA1"/>
    <w:rsid w:val="00A5767F"/>
    <w:rsid w:val="00AA68AD"/>
    <w:rsid w:val="00B2787D"/>
    <w:rsid w:val="00B76926"/>
    <w:rsid w:val="00B82992"/>
    <w:rsid w:val="00C633D2"/>
    <w:rsid w:val="00C907B0"/>
    <w:rsid w:val="00CD29B6"/>
    <w:rsid w:val="00EB3DEF"/>
    <w:rsid w:val="00F47D6D"/>
    <w:rsid w:val="00F9642B"/>
    <w:rsid w:val="00FE6B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DDD69"/>
  <w15:chartTrackingRefBased/>
  <w15:docId w15:val="{916780DA-FDFE-4216-8425-C948DF73A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7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56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5A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D6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47D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7D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7D6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47D6D"/>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8562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88562D"/>
    <w:pPr>
      <w:outlineLvl w:val="9"/>
    </w:pPr>
  </w:style>
  <w:style w:type="paragraph" w:styleId="TOC1">
    <w:name w:val="toc 1"/>
    <w:basedOn w:val="Normal"/>
    <w:next w:val="Normal"/>
    <w:autoRedefine/>
    <w:uiPriority w:val="39"/>
    <w:unhideWhenUsed/>
    <w:rsid w:val="0088562D"/>
    <w:pPr>
      <w:spacing w:after="100"/>
    </w:pPr>
  </w:style>
  <w:style w:type="paragraph" w:styleId="TOC2">
    <w:name w:val="toc 2"/>
    <w:basedOn w:val="Normal"/>
    <w:next w:val="Normal"/>
    <w:autoRedefine/>
    <w:uiPriority w:val="39"/>
    <w:unhideWhenUsed/>
    <w:rsid w:val="0088562D"/>
    <w:pPr>
      <w:spacing w:after="100"/>
      <w:ind w:left="220"/>
    </w:pPr>
  </w:style>
  <w:style w:type="character" w:styleId="Hyperlink">
    <w:name w:val="Hyperlink"/>
    <w:basedOn w:val="DefaultParagraphFont"/>
    <w:uiPriority w:val="99"/>
    <w:unhideWhenUsed/>
    <w:rsid w:val="0088562D"/>
    <w:rPr>
      <w:color w:val="0563C1" w:themeColor="hyperlink"/>
      <w:u w:val="single"/>
    </w:rPr>
  </w:style>
  <w:style w:type="character" w:customStyle="1" w:styleId="Heading3Char">
    <w:name w:val="Heading 3 Char"/>
    <w:basedOn w:val="DefaultParagraphFont"/>
    <w:link w:val="Heading3"/>
    <w:uiPriority w:val="9"/>
    <w:rsid w:val="00585A3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5767F"/>
    <w:pPr>
      <w:ind w:left="720"/>
      <w:contextualSpacing/>
    </w:pPr>
  </w:style>
  <w:style w:type="paragraph" w:styleId="TOC3">
    <w:name w:val="toc 3"/>
    <w:basedOn w:val="Normal"/>
    <w:next w:val="Normal"/>
    <w:autoRedefine/>
    <w:uiPriority w:val="39"/>
    <w:unhideWhenUsed/>
    <w:rsid w:val="00B2787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6001F-9D13-4723-9459-F4418C8CD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5</Pages>
  <Words>1217</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cp:lastModifiedBy>
  <cp:revision>13</cp:revision>
  <dcterms:created xsi:type="dcterms:W3CDTF">2021-01-30T02:09:00Z</dcterms:created>
  <dcterms:modified xsi:type="dcterms:W3CDTF">2021-02-06T06:17:00Z</dcterms:modified>
</cp:coreProperties>
</file>